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bookmarkStart w:id="25" w:name="cover-letter"/>
    <w:p>
      <w:pPr>
        <w:pStyle w:val="Heading1"/>
      </w:pPr>
      <w:r>
        <w:t xml:space="preserve">Cover Letter</w:t>
      </w:r>
    </w:p>
    <w:p>
      <w:pPr>
        <w:pStyle w:val="FirstParagraph"/>
      </w:pPr>
      <w:r>
        <w:rPr>
          <w:bCs/>
          <w:b/>
        </w:rPr>
        <w:t xml:space="preserve">John Doe</w:t>
      </w:r>
      <w:r>
        <w:br/>
      </w:r>
      <w:r>
        <w:t xml:space="preserve">123 Rue de la République</w:t>
      </w:r>
      <w:r>
        <w:br/>
      </w:r>
      <w:r>
        <w:t xml:space="preserve">Lyon, France</w:t>
      </w:r>
      <w:r>
        <w:br/>
      </w:r>
      <w:r>
        <w:t xml:space="preserve">+33 456 789 012 | john.doe@email.com</w:t>
      </w:r>
      <w:r>
        <w:br/>
      </w:r>
      <w:r>
        <w:t xml:space="preserve">[Date]</w:t>
      </w:r>
    </w:p>
    <w:p>
      <w:pPr>
        <w:pStyle w:val="BodyText"/>
      </w:pPr>
      <w:r>
        <w:t xml:space="preserve">Hiring Manager,</w:t>
      </w:r>
      <w:r>
        <w:br/>
      </w:r>
      <w:r>
        <w:t xml:space="preserve">[Company Name]</w:t>
      </w:r>
      <w:r>
        <w:br/>
      </w:r>
      <w:r>
        <w:t xml:space="preserve">[Company Address]</w:t>
      </w:r>
      <w:r>
        <w:br/>
      </w:r>
      <w:r>
        <w:t xml:space="preserve">Lyon, France</w:t>
      </w:r>
    </w:p>
    <w:bookmarkStart w:id="24" w:name="dear-hiring-committee"/>
    <w:p>
      <w:pPr>
        <w:pStyle w:val="Heading2"/>
      </w:pPr>
      <w:r>
        <w:t xml:space="preserve">Dear Hiring Committee,</w:t>
      </w:r>
    </w:p>
    <w:p>
      <w:pPr>
        <w:pStyle w:val="FirstParagraph"/>
      </w:pPr>
      <w:r>
        <w:t xml:space="preserve">As a seasoned Project Manager with over a decade of experience leading complex initiatives across diverse industries, I am writing to express my enthusiasm for the Project Manager position at [Company Name] in Lyon, France. My career has been defined by a commitment to delivering results through strategic planning, cross-functional collaboration, and an unwavering focus on stakeholder satisfaction. I am particularly drawn to this opportunity because of Lyon’s dynamic business ecosystem and its reputation as a hub for innovation in technology, manufacturing, and services—sectors where my expertise aligns seamlessly with your organizational goals.</w:t>
      </w:r>
    </w:p>
    <w:bookmarkStart w:id="20" w:name="Xf474a37a365efe6720c1def51322e8b24be8c4f"/>
    <w:p>
      <w:pPr>
        <w:pStyle w:val="Heading3"/>
      </w:pPr>
      <w:r>
        <w:t xml:space="preserve">Why Project Manager? A Passion for Driving Success</w:t>
      </w:r>
    </w:p>
    <w:p>
      <w:pPr>
        <w:pStyle w:val="FirstParagraph"/>
      </w:pPr>
      <w:r>
        <w:t xml:space="preserve">The role of a Project Manager is more than a job—it is a responsibility to bridge vision with execution. In France Lyon, where businesses thrive on precision and adaptability, this role becomes even more critical. My background as a certified PMP (Project Management Professional) and PRINCE2 practitioner has equipped me with the frameworks and tools needed to manage projects from inception to delivery while navigating the unique challenges of international markets.</w:t>
      </w:r>
    </w:p>
    <w:p>
      <w:pPr>
        <w:pStyle w:val="BodyText"/>
      </w:pPr>
      <w:r>
        <w:t xml:space="preserve">Throughout my career, I have led projects that spanned multiple countries, including France. For example, at [Previous Company], I managed a $2 million digital transformation initiative for a European manufacturing client. This project required coordinating teams across Lyon and Paris, ensuring alignment with local regulatory standards while maintaining global efficiency. The result was a 30% reduction in operational costs and improved stakeholder satisfaction scores. Such experiences have honed my ability to balance technical rigor with cultural sensitivity—a skill I believe is essential for success in France Lyon.</w:t>
      </w:r>
    </w:p>
    <w:bookmarkEnd w:id="20"/>
    <w:bookmarkStart w:id="21" w:name="X02b6e40082186a3cd22ec4dd42ef8b5ddb8dd22"/>
    <w:p>
      <w:pPr>
        <w:pStyle w:val="Heading3"/>
      </w:pPr>
      <w:r>
        <w:t xml:space="preserve">Strategic Leadership in a Dynamic Environment</w:t>
      </w:r>
    </w:p>
    <w:p>
      <w:pPr>
        <w:pStyle w:val="FirstParagraph"/>
      </w:pPr>
      <w:r>
        <w:t xml:space="preserve">Project management in Lyon demands an understanding of the region’s unique business landscape. As a leader, I prioritize building strong relationships with stakeholders, whether they are local teams, clients, or partners. My approach is rooted in transparency and proactive communication, which I believe are vital for fostering trust in a multicultural environment like Lyon. For instance, while working with a startup in the Rhône-Alpes region, I implemented agile methodologies that allowed the team to iterate rapidly and respond to market demands without compromising quality. This project not only met its deadlines but also contributed to the company’s expansion into new markets.</w:t>
      </w:r>
    </w:p>
    <w:p>
      <w:pPr>
        <w:pStyle w:val="BodyText"/>
      </w:pPr>
      <w:r>
        <w:t xml:space="preserve">Moreover, my experience in managing projects under tight deadlines and budget constraints has prepared me to handle the complexities of Lyon’s competitive business environment. I have a proven track record of identifying risks early, mitigating them through contingency planning, and ensuring that all deliverables meet or exceed expectations. This mindset is particularly valuable in France Lyon, where precision and efficiency are paramount.</w:t>
      </w:r>
    </w:p>
    <w:bookmarkEnd w:id="21"/>
    <w:bookmarkStart w:id="22" w:name="why-company-name"/>
    <w:p>
      <w:pPr>
        <w:pStyle w:val="Heading3"/>
      </w:pPr>
      <w:r>
        <w:t xml:space="preserve">Why [Company Name]?</w:t>
      </w:r>
    </w:p>
    <w:p>
      <w:pPr>
        <w:pStyle w:val="FirstParagraph"/>
      </w:pPr>
      <w:r>
        <w:t xml:space="preserve">I am especially impressed by [Company Name]’s commitment to innovation and its role as a leader in [industry/sector]. As a Project Manager, I have always sought organizations that prioritize long-term growth and employee development—values that resonate deeply with your company’s mission. Lyon’s strategic location as a gateway to Europe further enhances the potential for impactful work, and I am eager to contribute my expertise to projects that drive meaningful outcomes in this vibrant region.</w:t>
      </w:r>
    </w:p>
    <w:p>
      <w:pPr>
        <w:pStyle w:val="BodyText"/>
      </w:pPr>
      <w:r>
        <w:t xml:space="preserve">What sets [Company Name] apart is its ability to blend cutting-edge technology with a human-centric approach. This aligns perfectly with my philosophy of project management, which emphasizes not only technical excellence but also the well-being and engagement of teams. I am confident that my collaborative leadership style and focus on continuous improvement will add value to your team.</w:t>
      </w:r>
    </w:p>
    <w:bookmarkEnd w:id="22"/>
    <w:bookmarkStart w:id="23" w:name="conclusion"/>
    <w:p>
      <w:pPr>
        <w:pStyle w:val="Heading3"/>
      </w:pPr>
      <w:r>
        <w:t xml:space="preserve">Conclusion</w:t>
      </w:r>
    </w:p>
    <w:p>
      <w:pPr>
        <w:pStyle w:val="FirstParagraph"/>
      </w:pPr>
      <w:r>
        <w:t xml:space="preserve">Thank you for considering my application for the Project Manager position in France Lyon. I am enthusiastic about the opportunity to contribute my skills, experience, and passion for project management to [Company Name]. I would welcome the chance to discuss how my background and vision align with your goals. Please feel free to contact me at +33 456 789 012 or john.doe@email.com at your convenience.</w:t>
      </w:r>
    </w:p>
    <w:p>
      <w:pPr>
        <w:pStyle w:val="BodyText"/>
      </w:pPr>
      <w:r>
        <w:t xml:space="preserve">I look forward to the possibility of working together and helping [Company Name] achieve new heights in Lyon’s thriving business community.</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dc:language>en</dc:language>
  <cp:keywords/>
  <dcterms:created xsi:type="dcterms:W3CDTF">2025-12-11T14:14:30Z</dcterms:created>
  <dcterms:modified xsi:type="dcterms:W3CDTF">2025-12-11T14:14:30Z</dcterms:modified>
</cp:coreProperties>
</file>

<file path=docProps/custom.xml><?xml version="1.0" encoding="utf-8"?>
<Properties xmlns="http://schemas.openxmlformats.org/officeDocument/2006/custom-properties" xmlns:vt="http://schemas.openxmlformats.org/officeDocument/2006/docPropsVTypes"/>
</file>